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EF7" w:rsidRDefault="00945637" w:rsidP="00A562B0">
      <w:pPr>
        <w:spacing w:after="0" w:line="240" w:lineRule="auto"/>
        <w:jc w:val="both"/>
        <w:rPr>
          <w:rFonts w:ascii="Times New Roman" w:hAnsi="Times New Roman" w:cs="Times New Roman"/>
          <w:lang w:val="tr-TR"/>
        </w:rPr>
      </w:pPr>
      <w:bookmarkStart w:id="0" w:name="_GoBack"/>
      <w:r w:rsidRPr="009A569C">
        <w:rPr>
          <w:rFonts w:ascii="Times New Roman" w:hAnsi="Times New Roman" w:cs="Times New Roman"/>
          <w:lang w:val="tr-TR"/>
        </w:rPr>
        <w:t xml:space="preserve">İngiliz Dili ve Edebiyatı Bölümü lisans programına </w:t>
      </w:r>
      <w:r w:rsidR="00501034" w:rsidRPr="009A569C">
        <w:rPr>
          <w:rFonts w:ascii="Times New Roman" w:hAnsi="Times New Roman" w:cs="Times New Roman"/>
          <w:lang w:val="tr-TR"/>
        </w:rPr>
        <w:t xml:space="preserve">yatay ve dikey geçişle </w:t>
      </w:r>
      <w:r w:rsidR="00BA1B0B" w:rsidRPr="009A569C">
        <w:rPr>
          <w:rFonts w:ascii="Times New Roman" w:hAnsi="Times New Roman" w:cs="Times New Roman"/>
          <w:lang w:val="tr-TR"/>
        </w:rPr>
        <w:t>kabul edilen ve halihazır</w:t>
      </w:r>
      <w:r w:rsidR="00A562B0" w:rsidRPr="009A569C">
        <w:rPr>
          <w:rFonts w:ascii="Times New Roman" w:hAnsi="Times New Roman" w:cs="Times New Roman"/>
          <w:lang w:val="tr-TR"/>
        </w:rPr>
        <w:t>da farklı sınıflarda eğitim almakta olan</w:t>
      </w:r>
      <w:r w:rsidR="00BA1B0B" w:rsidRPr="009A569C">
        <w:rPr>
          <w:rFonts w:ascii="Times New Roman" w:hAnsi="Times New Roman" w:cs="Times New Roman"/>
          <w:lang w:val="tr-TR"/>
        </w:rPr>
        <w:t xml:space="preserve"> öğrencilerden</w:t>
      </w:r>
      <w:r w:rsidRPr="009A569C">
        <w:rPr>
          <w:rFonts w:ascii="Times New Roman" w:hAnsi="Times New Roman" w:cs="Times New Roman"/>
          <w:lang w:val="tr-TR"/>
        </w:rPr>
        <w:t xml:space="preserve"> Gaziantep Üniversitesi İngilizce </w:t>
      </w:r>
      <w:r w:rsidR="00501034" w:rsidRPr="009A569C">
        <w:rPr>
          <w:rFonts w:ascii="Times New Roman" w:hAnsi="Times New Roman" w:cs="Times New Roman"/>
          <w:lang w:val="tr-TR"/>
        </w:rPr>
        <w:t>hazırlık programında eğitim almamış</w:t>
      </w:r>
      <w:r w:rsidR="00BA1B0B" w:rsidRPr="009A569C">
        <w:rPr>
          <w:rFonts w:ascii="Times New Roman" w:hAnsi="Times New Roman" w:cs="Times New Roman"/>
          <w:lang w:val="tr-TR"/>
        </w:rPr>
        <w:t xml:space="preserve"> veya muaf olmayan</w:t>
      </w:r>
      <w:r w:rsidR="00413177">
        <w:rPr>
          <w:rFonts w:ascii="Times New Roman" w:hAnsi="Times New Roman" w:cs="Times New Roman"/>
          <w:lang w:val="tr-TR"/>
        </w:rPr>
        <w:t xml:space="preserve"> aşağıda adları verilen</w:t>
      </w:r>
      <w:r w:rsidR="00BA1B0B" w:rsidRPr="009A569C">
        <w:rPr>
          <w:rFonts w:ascii="Times New Roman" w:hAnsi="Times New Roman" w:cs="Times New Roman"/>
          <w:lang w:val="tr-TR"/>
        </w:rPr>
        <w:t xml:space="preserve"> öğrencilerin </w:t>
      </w:r>
      <w:r w:rsidR="00413177">
        <w:rPr>
          <w:rFonts w:ascii="Times New Roman" w:hAnsi="Times New Roman" w:cs="Times New Roman"/>
          <w:lang w:val="tr-TR"/>
        </w:rPr>
        <w:t xml:space="preserve">25 Aralık 2019 saat 14.00’da </w:t>
      </w:r>
      <w:r w:rsidR="00E97EF7" w:rsidRPr="009A569C">
        <w:rPr>
          <w:rFonts w:ascii="Times New Roman" w:hAnsi="Times New Roman" w:cs="Times New Roman"/>
          <w:lang w:val="tr-TR"/>
        </w:rPr>
        <w:t>Yabancı Diller Yüksekoku</w:t>
      </w:r>
      <w:r w:rsidR="00413177">
        <w:rPr>
          <w:rFonts w:ascii="Times New Roman" w:hAnsi="Times New Roman" w:cs="Times New Roman"/>
          <w:lang w:val="tr-TR"/>
        </w:rPr>
        <w:t xml:space="preserve">lu’nda muafiyet sınavına girmeleri gerekmektedir. </w:t>
      </w:r>
    </w:p>
    <w:p w:rsidR="00A562B0" w:rsidRDefault="00A562B0" w:rsidP="00A562B0">
      <w:pPr>
        <w:spacing w:after="0" w:line="240" w:lineRule="auto"/>
        <w:jc w:val="both"/>
        <w:rPr>
          <w:rFonts w:ascii="Times New Roman" w:hAnsi="Times New Roman" w:cs="Times New Roman"/>
          <w:lang w:val="tr-TR"/>
        </w:rPr>
      </w:pPr>
    </w:p>
    <w:p w:rsidR="00413177" w:rsidRPr="009A569C" w:rsidRDefault="00413177" w:rsidP="00A562B0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  <w:lang w:val="tr-TR"/>
        </w:rPr>
      </w:pPr>
    </w:p>
    <w:p w:rsidR="00A562B0" w:rsidRPr="009A569C" w:rsidRDefault="00A562B0" w:rsidP="00A562B0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  <w:lang w:val="tr-TR"/>
        </w:rPr>
      </w:pP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626515</w:t>
      </w:r>
      <w:r w:rsidRPr="009A569C">
        <w:rPr>
          <w:rFonts w:ascii="Times New Roman" w:hAnsi="Times New Roman" w:cs="Times New Roman"/>
          <w:lang w:val="tr-TR"/>
        </w:rPr>
        <w:tab/>
      </w:r>
      <w:r w:rsidR="00945637" w:rsidRPr="009A569C">
        <w:rPr>
          <w:rFonts w:ascii="Times New Roman" w:hAnsi="Times New Roman" w:cs="Times New Roman"/>
          <w:lang w:val="tr-TR"/>
        </w:rPr>
        <w:t xml:space="preserve">NESİMİ </w:t>
      </w:r>
      <w:r w:rsidR="00611F76" w:rsidRPr="009A569C">
        <w:rPr>
          <w:rFonts w:ascii="Times New Roman" w:hAnsi="Times New Roman" w:cs="Times New Roman"/>
          <w:lang w:val="tr-TR"/>
        </w:rPr>
        <w:t>AĞIN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441715</w:t>
      </w:r>
      <w:r w:rsidRPr="009A569C">
        <w:rPr>
          <w:rFonts w:ascii="Times New Roman" w:hAnsi="Times New Roman" w:cs="Times New Roman"/>
          <w:lang w:val="tr-TR"/>
        </w:rPr>
        <w:tab/>
        <w:t>BEKİR</w:t>
      </w:r>
      <w:r w:rsidR="00611F76" w:rsidRPr="009A569C">
        <w:rPr>
          <w:rFonts w:ascii="Times New Roman" w:hAnsi="Times New Roman" w:cs="Times New Roman"/>
          <w:lang w:val="tr-TR"/>
        </w:rPr>
        <w:t xml:space="preserve"> DOĞAN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626517</w:t>
      </w:r>
      <w:r w:rsidRPr="009A569C">
        <w:rPr>
          <w:rFonts w:ascii="Times New Roman" w:hAnsi="Times New Roman" w:cs="Times New Roman"/>
          <w:lang w:val="tr-TR"/>
        </w:rPr>
        <w:tab/>
        <w:t>GÖKHAN</w:t>
      </w:r>
      <w:r w:rsidR="00611F76" w:rsidRPr="009A569C">
        <w:rPr>
          <w:rFonts w:ascii="Times New Roman" w:hAnsi="Times New Roman" w:cs="Times New Roman"/>
          <w:lang w:val="tr-TR"/>
        </w:rPr>
        <w:t xml:space="preserve"> KANAT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441714</w:t>
      </w:r>
      <w:r w:rsidRPr="009A569C">
        <w:rPr>
          <w:rFonts w:ascii="Times New Roman" w:hAnsi="Times New Roman" w:cs="Times New Roman"/>
          <w:lang w:val="tr-TR"/>
        </w:rPr>
        <w:tab/>
        <w:t>CENNET</w:t>
      </w:r>
      <w:r w:rsidR="00611F76" w:rsidRPr="009A569C">
        <w:rPr>
          <w:rFonts w:ascii="Times New Roman" w:hAnsi="Times New Roman" w:cs="Times New Roman"/>
          <w:lang w:val="tr-TR"/>
        </w:rPr>
        <w:t xml:space="preserve"> KESME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626516</w:t>
      </w:r>
      <w:r w:rsidRPr="009A569C">
        <w:rPr>
          <w:rFonts w:ascii="Times New Roman" w:hAnsi="Times New Roman" w:cs="Times New Roman"/>
          <w:lang w:val="tr-TR"/>
        </w:rPr>
        <w:tab/>
        <w:t>BETÜL</w:t>
      </w:r>
      <w:r w:rsidR="00611F76" w:rsidRPr="009A569C">
        <w:rPr>
          <w:rFonts w:ascii="Times New Roman" w:hAnsi="Times New Roman" w:cs="Times New Roman"/>
          <w:lang w:val="tr-TR"/>
        </w:rPr>
        <w:t xml:space="preserve"> TATLI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626519</w:t>
      </w:r>
      <w:r w:rsidRPr="009A569C">
        <w:rPr>
          <w:rFonts w:ascii="Times New Roman" w:hAnsi="Times New Roman" w:cs="Times New Roman"/>
          <w:lang w:val="tr-TR"/>
        </w:rPr>
        <w:tab/>
        <w:t>TÜRKAN</w:t>
      </w:r>
      <w:r w:rsidR="00611F76" w:rsidRPr="009A569C">
        <w:rPr>
          <w:rFonts w:ascii="Times New Roman" w:hAnsi="Times New Roman" w:cs="Times New Roman"/>
          <w:lang w:val="tr-TR"/>
        </w:rPr>
        <w:t xml:space="preserve"> ZİREK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566912</w:t>
      </w:r>
      <w:r w:rsidRPr="009A569C">
        <w:rPr>
          <w:rFonts w:ascii="Times New Roman" w:hAnsi="Times New Roman" w:cs="Times New Roman"/>
          <w:lang w:val="tr-TR"/>
        </w:rPr>
        <w:tab/>
        <w:t>SABRİ</w:t>
      </w:r>
      <w:r w:rsidR="00611F76" w:rsidRPr="009A569C">
        <w:rPr>
          <w:rFonts w:ascii="Times New Roman" w:hAnsi="Times New Roman" w:cs="Times New Roman"/>
          <w:lang w:val="tr-TR"/>
        </w:rPr>
        <w:t xml:space="preserve"> ACER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566913</w:t>
      </w:r>
      <w:r w:rsidRPr="009A569C">
        <w:rPr>
          <w:rFonts w:ascii="Times New Roman" w:hAnsi="Times New Roman" w:cs="Times New Roman"/>
          <w:lang w:val="tr-TR"/>
        </w:rPr>
        <w:tab/>
        <w:t>DENİZ</w:t>
      </w:r>
      <w:r w:rsidR="00611F76" w:rsidRPr="009A569C">
        <w:rPr>
          <w:rFonts w:ascii="Times New Roman" w:hAnsi="Times New Roman" w:cs="Times New Roman"/>
          <w:lang w:val="tr-TR"/>
        </w:rPr>
        <w:t xml:space="preserve"> CANAN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566915</w:t>
      </w:r>
      <w:r w:rsidRPr="009A569C">
        <w:rPr>
          <w:rFonts w:ascii="Times New Roman" w:hAnsi="Times New Roman" w:cs="Times New Roman"/>
          <w:lang w:val="tr-TR"/>
        </w:rPr>
        <w:tab/>
        <w:t>ÇİĞDEM</w:t>
      </w:r>
      <w:r w:rsidR="00611F76" w:rsidRPr="009A569C">
        <w:rPr>
          <w:rFonts w:ascii="Times New Roman" w:hAnsi="Times New Roman" w:cs="Times New Roman"/>
          <w:lang w:val="tr-TR"/>
        </w:rPr>
        <w:t xml:space="preserve"> DEVERİ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319704</w:t>
      </w:r>
      <w:r w:rsidRPr="009A569C">
        <w:rPr>
          <w:rFonts w:ascii="Times New Roman" w:hAnsi="Times New Roman" w:cs="Times New Roman"/>
          <w:lang w:val="tr-TR"/>
        </w:rPr>
        <w:tab/>
        <w:t>EMRAH</w:t>
      </w:r>
      <w:r w:rsidR="00611F76" w:rsidRPr="009A569C">
        <w:rPr>
          <w:rFonts w:ascii="Times New Roman" w:hAnsi="Times New Roman" w:cs="Times New Roman"/>
          <w:lang w:val="tr-TR"/>
        </w:rPr>
        <w:t xml:space="preserve"> ÇETİN</w:t>
      </w:r>
    </w:p>
    <w:p w:rsidR="00C97002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319429</w:t>
      </w:r>
      <w:r w:rsidRPr="009A569C">
        <w:rPr>
          <w:rFonts w:ascii="Times New Roman" w:hAnsi="Times New Roman" w:cs="Times New Roman"/>
          <w:lang w:val="tr-TR"/>
        </w:rPr>
        <w:tab/>
        <w:t>ÇİĞDEM</w:t>
      </w:r>
      <w:r w:rsidR="00611F76" w:rsidRPr="009A569C">
        <w:rPr>
          <w:rFonts w:ascii="Times New Roman" w:hAnsi="Times New Roman" w:cs="Times New Roman"/>
          <w:lang w:val="tr-TR"/>
        </w:rPr>
        <w:t xml:space="preserve"> ERTAŞ</w:t>
      </w:r>
    </w:p>
    <w:p w:rsidR="00F921B9" w:rsidRPr="009A569C" w:rsidRDefault="00C97002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443139</w:t>
      </w:r>
      <w:r w:rsidRPr="009A569C">
        <w:rPr>
          <w:rFonts w:ascii="Times New Roman" w:hAnsi="Times New Roman" w:cs="Times New Roman"/>
          <w:lang w:val="tr-TR"/>
        </w:rPr>
        <w:tab/>
        <w:t xml:space="preserve">OLA </w:t>
      </w:r>
      <w:r w:rsidR="00945637" w:rsidRPr="009A569C">
        <w:rPr>
          <w:rFonts w:ascii="Times New Roman" w:hAnsi="Times New Roman" w:cs="Times New Roman"/>
          <w:lang w:val="tr-TR"/>
        </w:rPr>
        <w:t>HAJ YOUSEF</w:t>
      </w:r>
    </w:p>
    <w:p w:rsidR="00125F84" w:rsidRPr="009A569C" w:rsidRDefault="007D3D0D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322467</w:t>
      </w:r>
      <w:r w:rsidR="00125F84" w:rsidRPr="009A569C">
        <w:rPr>
          <w:rFonts w:ascii="Times New Roman" w:hAnsi="Times New Roman" w:cs="Times New Roman"/>
          <w:lang w:val="tr-TR"/>
        </w:rPr>
        <w:t xml:space="preserve">     </w:t>
      </w:r>
      <w:r w:rsidR="00945637" w:rsidRPr="009A569C">
        <w:rPr>
          <w:rFonts w:ascii="Times New Roman" w:hAnsi="Times New Roman" w:cs="Times New Roman"/>
          <w:lang w:val="tr-TR"/>
        </w:rPr>
        <w:tab/>
      </w:r>
      <w:r w:rsidR="00125F84" w:rsidRPr="009A569C">
        <w:rPr>
          <w:rFonts w:ascii="Times New Roman" w:hAnsi="Times New Roman" w:cs="Times New Roman"/>
          <w:lang w:val="tr-TR"/>
        </w:rPr>
        <w:t xml:space="preserve"> </w:t>
      </w:r>
      <w:r w:rsidR="006959D7" w:rsidRPr="009A569C">
        <w:rPr>
          <w:rFonts w:ascii="Times New Roman" w:hAnsi="Times New Roman" w:cs="Times New Roman"/>
          <w:lang w:val="tr-TR"/>
        </w:rPr>
        <w:t>BÜLENT AĞIRMAN</w:t>
      </w:r>
    </w:p>
    <w:p w:rsidR="00125F84" w:rsidRPr="009A569C" w:rsidRDefault="00125F84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 xml:space="preserve">201442945      </w:t>
      </w:r>
      <w:r w:rsidR="00945637" w:rsidRPr="009A569C">
        <w:rPr>
          <w:rFonts w:ascii="Times New Roman" w:hAnsi="Times New Roman" w:cs="Times New Roman"/>
          <w:lang w:val="tr-TR"/>
        </w:rPr>
        <w:tab/>
      </w:r>
      <w:r w:rsidR="006959D7" w:rsidRPr="009A569C">
        <w:rPr>
          <w:rFonts w:ascii="Times New Roman" w:hAnsi="Times New Roman" w:cs="Times New Roman"/>
          <w:lang w:val="tr-TR"/>
        </w:rPr>
        <w:t>TUĞBA ULUFER</w:t>
      </w:r>
    </w:p>
    <w:p w:rsidR="00125F84" w:rsidRPr="009A569C" w:rsidRDefault="00125F84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 xml:space="preserve">80013118         </w:t>
      </w:r>
      <w:r w:rsidR="00945637" w:rsidRPr="009A569C">
        <w:rPr>
          <w:rFonts w:ascii="Times New Roman" w:hAnsi="Times New Roman" w:cs="Times New Roman"/>
          <w:lang w:val="tr-TR"/>
        </w:rPr>
        <w:tab/>
      </w:r>
      <w:r w:rsidR="006959D7" w:rsidRPr="009A569C">
        <w:rPr>
          <w:rFonts w:ascii="Times New Roman" w:hAnsi="Times New Roman" w:cs="Times New Roman"/>
          <w:lang w:val="tr-TR"/>
        </w:rPr>
        <w:t>UMUTAY BULEKBAYEVA</w:t>
      </w:r>
      <w:r w:rsidRPr="009A569C">
        <w:rPr>
          <w:rFonts w:ascii="Times New Roman" w:hAnsi="Times New Roman" w:cs="Times New Roman"/>
          <w:lang w:val="tr-TR"/>
        </w:rPr>
        <w:t xml:space="preserve"> </w:t>
      </w:r>
    </w:p>
    <w:p w:rsidR="00125F84" w:rsidRPr="009A569C" w:rsidRDefault="009A1CC5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 xml:space="preserve">180902011073 </w:t>
      </w:r>
      <w:r w:rsidR="00945637" w:rsidRPr="009A569C">
        <w:rPr>
          <w:rFonts w:ascii="Times New Roman" w:hAnsi="Times New Roman" w:cs="Times New Roman"/>
          <w:lang w:val="tr-TR"/>
        </w:rPr>
        <w:tab/>
      </w:r>
      <w:r w:rsidRPr="009A569C">
        <w:rPr>
          <w:rFonts w:ascii="Times New Roman" w:hAnsi="Times New Roman" w:cs="Times New Roman"/>
          <w:lang w:val="tr-TR"/>
        </w:rPr>
        <w:t>AYLİN</w:t>
      </w:r>
      <w:r w:rsidR="006959D7" w:rsidRPr="009A569C">
        <w:rPr>
          <w:rFonts w:ascii="Times New Roman" w:hAnsi="Times New Roman" w:cs="Times New Roman"/>
          <w:lang w:val="tr-TR"/>
        </w:rPr>
        <w:t xml:space="preserve"> KAYHAN</w:t>
      </w:r>
    </w:p>
    <w:p w:rsidR="00125F84" w:rsidRPr="009A569C" w:rsidRDefault="009A1CC5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 xml:space="preserve">180902011077 </w:t>
      </w:r>
      <w:r w:rsidR="00945637" w:rsidRPr="009A569C">
        <w:rPr>
          <w:rFonts w:ascii="Times New Roman" w:hAnsi="Times New Roman" w:cs="Times New Roman"/>
          <w:lang w:val="tr-TR"/>
        </w:rPr>
        <w:tab/>
      </w:r>
      <w:r w:rsidR="00501034" w:rsidRPr="009A569C">
        <w:rPr>
          <w:rFonts w:ascii="Times New Roman" w:hAnsi="Times New Roman" w:cs="Times New Roman"/>
          <w:lang w:val="tr-TR"/>
        </w:rPr>
        <w:t>ABDULW</w:t>
      </w:r>
      <w:r w:rsidRPr="009A569C">
        <w:rPr>
          <w:rFonts w:ascii="Times New Roman" w:hAnsi="Times New Roman" w:cs="Times New Roman"/>
          <w:lang w:val="tr-TR"/>
        </w:rPr>
        <w:t>ERETH</w:t>
      </w:r>
      <w:r w:rsidR="00125F84" w:rsidRPr="009A569C">
        <w:rPr>
          <w:rFonts w:ascii="Times New Roman" w:hAnsi="Times New Roman" w:cs="Times New Roman"/>
          <w:lang w:val="tr-TR"/>
        </w:rPr>
        <w:t xml:space="preserve"> </w:t>
      </w:r>
      <w:r w:rsidR="006959D7" w:rsidRPr="009A569C">
        <w:rPr>
          <w:rFonts w:ascii="Times New Roman" w:hAnsi="Times New Roman" w:cs="Times New Roman"/>
          <w:lang w:val="tr-TR"/>
        </w:rPr>
        <w:t>ALKASEM</w:t>
      </w:r>
    </w:p>
    <w:p w:rsidR="006959D7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79</w:t>
      </w:r>
      <w:r w:rsidRPr="009A569C">
        <w:rPr>
          <w:rFonts w:ascii="Times New Roman" w:hAnsi="Times New Roman" w:cs="Times New Roman"/>
          <w:lang w:val="tr-TR"/>
        </w:rPr>
        <w:tab/>
      </w:r>
      <w:r w:rsidR="006959D7" w:rsidRPr="009A569C">
        <w:rPr>
          <w:rFonts w:ascii="Times New Roman" w:hAnsi="Times New Roman" w:cs="Times New Roman"/>
          <w:lang w:val="tr-TR"/>
        </w:rPr>
        <w:t>OYA ÖZTÜRK</w:t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81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ESİN SERDAR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83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ABDULSAMET DALKIRAN -</w:t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700061062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OKAN ATAY -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6A2C94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74</w:t>
      </w:r>
      <w:r w:rsidR="00945637" w:rsidRPr="009A569C">
        <w:rPr>
          <w:rFonts w:ascii="Times New Roman" w:hAnsi="Times New Roman" w:cs="Times New Roman"/>
          <w:lang w:val="tr-TR"/>
        </w:rPr>
        <w:tab/>
        <w:t>AHMAD ALKHALIL</w:t>
      </w:r>
      <w:r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78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 xml:space="preserve">HIBA NAASANI  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82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BAŞAK KAYAOKAY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180902011084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MERVE KAZAN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700061064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ESRA TAN</w:t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700061065</w:t>
      </w:r>
      <w:r w:rsidRPr="009A569C">
        <w:rPr>
          <w:rFonts w:ascii="Times New Roman" w:hAnsi="Times New Roman" w:cs="Times New Roman"/>
          <w:lang w:val="tr-TR"/>
        </w:rPr>
        <w:tab/>
      </w:r>
      <w:r w:rsidR="006A2C94" w:rsidRPr="009A569C">
        <w:rPr>
          <w:rFonts w:ascii="Times New Roman" w:hAnsi="Times New Roman" w:cs="Times New Roman"/>
          <w:lang w:val="tr-TR"/>
        </w:rPr>
        <w:t>ŞÜKRÜ TEOMAN ÖZSÖYLER</w:t>
      </w:r>
      <w:r w:rsidR="006A2C94" w:rsidRPr="009A569C">
        <w:rPr>
          <w:rFonts w:ascii="Times New Roman" w:hAnsi="Times New Roman" w:cs="Times New Roman"/>
          <w:lang w:val="tr-TR"/>
        </w:rPr>
        <w:tab/>
      </w:r>
    </w:p>
    <w:p w:rsidR="006A2C94" w:rsidRPr="009A569C" w:rsidRDefault="00501034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 xml:space="preserve">201700061001   </w:t>
      </w:r>
      <w:r w:rsidR="006A2C94" w:rsidRPr="009A569C">
        <w:rPr>
          <w:rFonts w:ascii="Times New Roman" w:hAnsi="Times New Roman" w:cs="Times New Roman"/>
          <w:lang w:val="tr-TR"/>
        </w:rPr>
        <w:t>MOHA</w:t>
      </w:r>
      <w:r w:rsidR="006959D7" w:rsidRPr="009A569C">
        <w:rPr>
          <w:rFonts w:ascii="Times New Roman" w:hAnsi="Times New Roman" w:cs="Times New Roman"/>
          <w:lang w:val="tr-TR"/>
        </w:rPr>
        <w:t xml:space="preserve">MMAD EIAD ALNAHHAS       </w:t>
      </w:r>
      <w:r w:rsidR="006A2C94" w:rsidRPr="009A569C">
        <w:rPr>
          <w:rFonts w:ascii="Times New Roman" w:hAnsi="Times New Roman" w:cs="Times New Roman"/>
          <w:lang w:val="tr-TR"/>
        </w:rPr>
        <w:t xml:space="preserve"> </w:t>
      </w:r>
    </w:p>
    <w:p w:rsidR="006A2C94" w:rsidRPr="009A569C" w:rsidRDefault="00945637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 w:rsidRPr="009A569C">
        <w:rPr>
          <w:rFonts w:ascii="Times New Roman" w:hAnsi="Times New Roman" w:cs="Times New Roman"/>
          <w:lang w:val="tr-TR"/>
        </w:rPr>
        <w:t>201555916</w:t>
      </w:r>
      <w:r w:rsidRPr="009A569C">
        <w:rPr>
          <w:rFonts w:ascii="Times New Roman" w:hAnsi="Times New Roman" w:cs="Times New Roman"/>
          <w:lang w:val="tr-TR"/>
        </w:rPr>
        <w:tab/>
        <w:t xml:space="preserve">MUSTAFA SAİD </w:t>
      </w:r>
      <w:r w:rsidR="006A2C94" w:rsidRPr="009A569C">
        <w:rPr>
          <w:rFonts w:ascii="Times New Roman" w:hAnsi="Times New Roman" w:cs="Times New Roman"/>
          <w:lang w:val="tr-TR"/>
        </w:rPr>
        <w:t xml:space="preserve">ÇAKALLI </w:t>
      </w:r>
      <w:r w:rsidRPr="009A569C">
        <w:rPr>
          <w:rFonts w:ascii="Times New Roman" w:hAnsi="Times New Roman" w:cs="Times New Roman"/>
          <w:lang w:val="tr-TR"/>
        </w:rPr>
        <w:t xml:space="preserve">                            </w:t>
      </w:r>
    </w:p>
    <w:p w:rsidR="00945637" w:rsidRPr="009A569C" w:rsidRDefault="001C0C7C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201567791        </w:t>
      </w:r>
      <w:r w:rsidR="006A2C94" w:rsidRPr="009A569C">
        <w:rPr>
          <w:rFonts w:ascii="Times New Roman" w:hAnsi="Times New Roman" w:cs="Times New Roman"/>
          <w:lang w:val="tr-TR"/>
        </w:rPr>
        <w:t xml:space="preserve">ESRA SONAY KARADAŞ                               </w:t>
      </w:r>
    </w:p>
    <w:p w:rsidR="001F6F60" w:rsidRPr="009A569C" w:rsidRDefault="001F6F60" w:rsidP="00501034">
      <w:pPr>
        <w:spacing w:after="0" w:line="240" w:lineRule="auto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201317863 </w:t>
      </w:r>
      <w:r>
        <w:rPr>
          <w:rFonts w:ascii="Times New Roman" w:hAnsi="Times New Roman" w:cs="Times New Roman"/>
          <w:lang w:val="tr-TR"/>
        </w:rPr>
        <w:tab/>
        <w:t>LALE ÇAKIRGÜL</w:t>
      </w:r>
    </w:p>
    <w:bookmarkEnd w:id="0"/>
    <w:p w:rsidR="007256F8" w:rsidRPr="009A569C" w:rsidRDefault="007256F8" w:rsidP="00501034">
      <w:pPr>
        <w:spacing w:after="0" w:line="240" w:lineRule="auto"/>
        <w:rPr>
          <w:lang w:val="tr-TR"/>
        </w:rPr>
      </w:pPr>
    </w:p>
    <w:sectPr w:rsidR="007256F8" w:rsidRPr="009A569C" w:rsidSect="00501034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A3MjA0tTAxMjNT0lEKTi0uzszPAykwrAUAQLPjCywAAAA="/>
  </w:docVars>
  <w:rsids>
    <w:rsidRoot w:val="00C97002"/>
    <w:rsid w:val="00125F84"/>
    <w:rsid w:val="001622AA"/>
    <w:rsid w:val="001C0C7C"/>
    <w:rsid w:val="001C724F"/>
    <w:rsid w:val="001F6F60"/>
    <w:rsid w:val="003D5FEC"/>
    <w:rsid w:val="00413177"/>
    <w:rsid w:val="00436601"/>
    <w:rsid w:val="00501034"/>
    <w:rsid w:val="00611F76"/>
    <w:rsid w:val="006959D7"/>
    <w:rsid w:val="006A2C94"/>
    <w:rsid w:val="007256F8"/>
    <w:rsid w:val="007D3D0D"/>
    <w:rsid w:val="008D5D6E"/>
    <w:rsid w:val="00945637"/>
    <w:rsid w:val="009A1CC5"/>
    <w:rsid w:val="009A569C"/>
    <w:rsid w:val="00A562B0"/>
    <w:rsid w:val="00A66A9F"/>
    <w:rsid w:val="00B51C63"/>
    <w:rsid w:val="00BA1B0B"/>
    <w:rsid w:val="00C11D84"/>
    <w:rsid w:val="00C97002"/>
    <w:rsid w:val="00E97EF7"/>
    <w:rsid w:val="00EA360B"/>
    <w:rsid w:val="00F9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256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256F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256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256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D2</dc:creator>
  <cp:lastModifiedBy>WD2</cp:lastModifiedBy>
  <cp:revision>2</cp:revision>
  <cp:lastPrinted>2019-11-29T09:39:00Z</cp:lastPrinted>
  <dcterms:created xsi:type="dcterms:W3CDTF">2019-12-14T05:39:00Z</dcterms:created>
  <dcterms:modified xsi:type="dcterms:W3CDTF">2019-12-14T05:39:00Z</dcterms:modified>
</cp:coreProperties>
</file>